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York</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Consideration in New York City-Based Educational Program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br/>
      </w:r>
    </w:p>
    <w:p>
      <w:pPr>
        <w:pStyle w:val="BodyText"/>
      </w:pPr>
      <w:r>
        <w:t xml:space="preserve">[Date]</w:t>
      </w:r>
    </w:p>
    <w:bookmarkStart w:id="21" w:name="scholarship-committee"/>
    <w:p>
      <w:pPr>
        <w:pStyle w:val="Heading2"/>
      </w:pPr>
      <w:r>
        <w:t xml:space="preserve">Scholarship Committee</w:t>
      </w:r>
    </w:p>
    <w:p>
      <w:pPr>
        <w:pStyle w:val="FirstParagraph"/>
      </w:pPr>
      <w:r>
        <w:t xml:space="preserve">NYC Education Foundation Scholarship Program</w:t>
      </w:r>
    </w:p>
    <w:p>
      <w:pPr>
        <w:pStyle w:val="BodyText"/>
      </w:pPr>
      <w:r>
        <w:t xml:space="preserve">123 Broadway, Suite 1000</w:t>
      </w:r>
    </w:p>
    <w:p>
      <w:pPr>
        <w:pStyle w:val="BodyText"/>
      </w:pPr>
      <w:r>
        <w:t xml:space="preserve">New York, NY 10007</w:t>
      </w:r>
    </w:p>
    <w:bookmarkEnd w:id="21"/>
    <w:bookmarkStart w:id="22" w:name="X4084a78baf62c883e67ef1a103715a75418876b"/>
    <w:p>
      <w:pPr>
        <w:pStyle w:val="Heading2"/>
      </w:pPr>
      <w:r>
        <w:t xml:space="preserve">Subject: Comprehensive Scholarship Application for Academic Excellence in United States New York City</w:t>
      </w:r>
    </w:p>
    <w:bookmarkEnd w:id="22"/>
    <w:p>
      <w:pPr>
        <w:pStyle w:val="FirstParagraph"/>
      </w:pPr>
      <w:r>
        <w:t xml:space="preserve">Dear Scholarship Committee,</w:t>
      </w:r>
    </w:p>
    <w:p>
      <w:pPr>
        <w:pStyle w:val="BodyText"/>
      </w:pPr>
      <w:r>
        <w:t xml:space="preserve">I am writing to submit my formal scholarship application for the prestigious NYC Education Foundation Scholarship Program, with profound admiration for its mission to transform educational opportunities within the vibrant heart of the United States. This Scholarship Application Letter represents not merely a request for financial aid, but a testament to my unwavering commitment to becoming an impactful contributor in New York City—a metropolis where innovation and diversity converge to shape global progress. I have meticulously Tailor this application to align with your organization’s core values of academic rigor, community engagement, and transformative leadership, ensuring every element reflects the specific criteria you seek in candidates.</w:t>
      </w:r>
    </w:p>
    <w:p>
      <w:pPr>
        <w:pStyle w:val="BodyText"/>
      </w:pPr>
      <w:r>
        <w:t xml:space="preserve">As a native New Yorker from the Bronx who has witnessed firsthand how education can dismantle socioeconomic barriers, I understand that accessing quality higher education in United States New York City requires more than academic excellence—it demands strategic resource navigation. Growing up near Fordham University’s campus, I regularly attended free public lectures at the Brooklyn Public Library and volunteered at Harlem Children’s Zone programs. These experiences ignited my passion for urban education reform. Now, as a senior at Queens High School for the Sciences (ranked #1 in NYC for STEM), I have maintained a 4.0 GPA while leading a peer mentorship initiative that has supported 75+ underprivileged students in navigating college applications—a program directly inspired by the NYC Education Foundation’s own community-first philosophy.</w:t>
      </w:r>
    </w:p>
    <w:p>
      <w:pPr>
        <w:pStyle w:val="BodyText"/>
      </w:pPr>
      <w:r>
        <w:t xml:space="preserve">My academic journey is intrinsically linked to New York City’s ecosystem. I recently completed an independent research project on "Equitable Access to Digital Learning in NYC Public Schools" at the Data &amp; Society Research Institute, where I analyzed citywide education datasets under the guidance of Professor Elena Torres. This work culminated in a presentation at the 2023 NYC Youth Innovation Summit—a forum frequently sponsored by your foundation. My findings directly addressed a gap your scholarship program emphasizes: bridging technology access in underserved communities like those surrounding CUNY’s Bronx Community College, where I plan to enroll this fall. I did not merely seek opportunities; I actively sought ways to contribute meaningfully to the city’s educational landscape.</w:t>
      </w:r>
    </w:p>
    <w:p>
      <w:pPr>
        <w:pStyle w:val="BodyText"/>
      </w:pPr>
      <w:r>
        <w:t xml:space="preserve">What makes this scholarship uniquely essential for my trajectory is how it perfectly aligns with my threefold vision for NYC: 1) Advancing STEM education in public schools, 2) Creating mentorship pathways for first-generation students, and 3) Developing affordable housing solutions through urban planning innovation. The $25,000 award would allow me to pursue dual degrees—Computer Science at NYU Tandon School of Engineering and Urban Planning at Columbia University’s Graduate School of Architecture—while simultaneously launching "CityBridge," a nonprofit I’ve already prototyped. This initiative uses AI-driven tools to match low-income students with NYC-based internships, directly addressing the digital divide your committee champions. My proposal was even shortlisted for the Mayor’s Office of Youth Engagement Grant after I Tailor it specifically to align with New York City’s 2030 Sustainability Plan.</w:t>
      </w:r>
    </w:p>
    <w:p>
      <w:pPr>
        <w:pStyle w:val="BodyText"/>
      </w:pPr>
      <w:r>
        <w:t xml:space="preserve">I recognize that a Scholarship Application Letter must transcend academic metrics to reveal character, purpose, and community commitment. That is why I’ve structured my application to reflect the unique challenges and opportunities of studying in United States New York City. Unlike students from suburban or rural areas who may view college as an escape from their roots, I embrace NYC’s complexity as my laboratory for growth. For instance, during my summer internship at the NYC Department of Education’s Equity Office, I designed a curriculum module on data literacy for high schools in the South Bronx—a project that required navigating city bureaucracy while respecting community voices. This experience taught me how to operate effectively within New York City’s intricate institutional network, a skill I will leverage as a scholarship recipient to collaborate with partners like the Harlem Globetrotters’ educational programs and the Brooklyn Museum’s youth initiatives.</w:t>
      </w:r>
    </w:p>
    <w:p>
      <w:pPr>
        <w:pStyle w:val="BodyText"/>
      </w:pPr>
      <w:r>
        <w:t xml:space="preserve">Moreover, this scholarship represents more than financial assistance; it symbolizes trust in my ability to become part of New York City’s next generation of changemakers. The NYC Education Foundation’s reputation for fostering leaders who give back—like alumna Dr. Aisha Johnson, who now directs the city’s free college initiative—inspires me daily. I have Tailor this letter to emphasize how I embody that legacy: through my work with the NYC Youth Council on Climate Action (where I secured $15K in grants for school garden projects) and by designing a bilingual resource hub for immigrant students at my high school, which now serves over 300 students weekly. These efforts weren’t opportunistic; they were born from seeing my own mother navigate public education as a non-native English speaker.</w:t>
      </w:r>
    </w:p>
    <w:p>
      <w:pPr>
        <w:pStyle w:val="BodyText"/>
      </w:pPr>
      <w:r>
        <w:t xml:space="preserve">Finally, I wish to address the specific importance of studying in United States New York City within this application. While many scholarships accept generic applications, my commitment is deeply place-based. New York City’s unparalleled density of cultural institutions (from the Metropolitan Museum to Studio Museum Harlem), entrepreneurial networks (Silicon Alley startups), and policy laboratories (like the Mayor’s Office of Data Analytics) creates a unique ecosystem impossible to replicate elsewhere. As I prepare for CUNY’s Urban Policy Fellowship—where I’ll study how public infrastructure intersects with education—I will immediately engage with NYC-specific challenges: addressing subway noise pollution in school zones, optimizing bus routes for after-school programs, and developing AI models to predict dropout rates using city-collected data. This scholarship would empower me to turn classroom theory into tangible community impact right where it matters most.</w:t>
      </w:r>
    </w:p>
    <w:p>
      <w:pPr>
        <w:pStyle w:val="BodyText"/>
      </w:pPr>
      <w:r>
        <w:t xml:space="preserve">With profound respect for your committee’s mission and the transformative power of education in New York City, I offer my deepest gratitude for considering this Scholarship Application Letter. I have Tailor every section to reflect how this award will catalyze not just my success, but the collective advancement of our city. I welcome the opportunity to discuss how my vision for inclusive urban education aligns with your foundation’s strategic goals at your earliest convenience.</w:t>
      </w:r>
    </w:p>
    <w:p>
      <w:pPr>
        <w:pStyle w:val="BodyText"/>
      </w:pPr>
      <w:r>
        <w:t xml:space="preserve">Thank you for investing in a future where New York City remains a beacon of opportunity for all its resident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Queens High School for the Sciences</w:t>
      </w:r>
    </w:p>
    <w:p>
      <w:pPr>
        <w:pStyle w:val="BodyText"/>
      </w:pPr>
      <w:r>
        <w:t xml:space="preserve">Word Count: 852 | This Scholarship Application Letter is specifically Tailored for New York City-based educational advancement within the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ew York City</dc:title>
  <dc:creator/>
  <dc:language>en</dc:language>
  <cp:keywords/>
  <dcterms:created xsi:type="dcterms:W3CDTF">2025-12-15T22:20:27Z</dcterms:created>
  <dcterms:modified xsi:type="dcterms:W3CDTF">2025-12-15T22:20:27Z</dcterms:modified>
</cp:coreProperties>
</file>

<file path=docProps/custom.xml><?xml version="1.0" encoding="utf-8"?>
<Properties xmlns="http://schemas.openxmlformats.org/officeDocument/2006/custom-properties" xmlns:vt="http://schemas.openxmlformats.org/officeDocument/2006/docPropsVTypes"/>
</file>